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proofErr w:type="spellStart"/>
            <w:r>
              <w:rPr>
                <w:rFonts w:ascii="Cambria" w:hAnsi="Cambria"/>
                <w:b/>
                <w:sz w:val="28"/>
              </w:rPr>
              <w:t>Rheinol</w:t>
            </w:r>
            <w:proofErr w:type="spellEnd"/>
            <w:r>
              <w:rPr>
                <w:rFonts w:ascii="Cambria" w:hAnsi="Cambria"/>
                <w:b/>
                <w:sz w:val="28"/>
              </w:rPr>
              <w:t xml:space="preserve">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/05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1A81B" w14:textId="3E22BCEC" w:rsidR="0054641E" w:rsidRDefault="0014247B" w:rsidP="00717DF6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A</w:t>
            </w:r>
            <w:r w:rsidRPr="0014247B">
              <w:rPr>
                <w:rFonts w:ascii="Cambria" w:hAnsi="Cambria"/>
                <w:sz w:val="24"/>
                <w:szCs w:val="24"/>
              </w:rPr>
              <w:t>nalysis requirement</w:t>
            </w:r>
          </w:p>
          <w:p w14:paraId="1EAB0507" w14:textId="795B4306" w:rsidR="0054641E" w:rsidRDefault="0014247B" w:rsidP="0054641E">
            <w:pPr>
              <w:pStyle w:val="Heading4"/>
              <w:numPr>
                <w:ilvl w:val="0"/>
                <w:numId w:val="1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Troubleshooting</w:t>
            </w:r>
            <w:r w:rsidR="0054641E"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.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Pr="00960998" w:rsidRDefault="0014247B" w:rsidP="00717DF6">
            <w:pPr>
              <w:rPr>
                <w:rFonts w:ascii="Cambria" w:hAnsi="Cambria"/>
              </w:rPr>
            </w:pPr>
            <w:r w:rsidRPr="00960998">
              <w:rPr>
                <w:rFonts w:ascii="Cambria" w:hAnsi="Cambria"/>
              </w:rPr>
              <w:t>vuldtse62590</w:t>
            </w:r>
            <w:r w:rsidR="0054641E" w:rsidRPr="00960998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Pr="00960998" w:rsidRDefault="0014247B" w:rsidP="00717DF6">
            <w:pPr>
              <w:rPr>
                <w:rFonts w:ascii="Cambria" w:hAnsi="Cambria"/>
              </w:rPr>
            </w:pPr>
            <w:r w:rsidRPr="00960998">
              <w:rPr>
                <w:rFonts w:ascii="Cambria" w:eastAsia="Times New Roman" w:hAnsi="Cambria" w:cs="Arial"/>
              </w:rPr>
              <w:t>phucpase62543</w:t>
            </w:r>
            <w:r w:rsidR="0054641E" w:rsidRPr="00960998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Pr="00960998" w:rsidRDefault="0014247B" w:rsidP="00717DF6">
            <w:pPr>
              <w:rPr>
                <w:rFonts w:ascii="Cambria" w:hAnsi="Cambria"/>
              </w:rPr>
            </w:pPr>
            <w:r w:rsidRPr="00960998">
              <w:rPr>
                <w:rFonts w:ascii="Cambria" w:eastAsia="Times New Roman" w:hAnsi="Cambria" w:cs="Arial"/>
              </w:rPr>
              <w:t>namdhpse62167</w:t>
            </w:r>
            <w:r w:rsidR="0054641E" w:rsidRPr="00960998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B8084" w14:textId="4FCFDFA6" w:rsidR="0054641E" w:rsidRDefault="00F75652" w:rsidP="0014247B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Analysic requirement</w:t>
            </w:r>
          </w:p>
          <w:p w14:paraId="08DD0AD2" w14:textId="5CA18208" w:rsidR="006F035C" w:rsidRDefault="00F75652" w:rsidP="006F035C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 w:rsidRPr="00F75652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etect current situation</w:t>
            </w:r>
            <w:r w:rsidR="00815D40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, and problem</w:t>
            </w:r>
          </w:p>
          <w:p w14:paraId="3B065E80" w14:textId="5B4EBA0B" w:rsidR="006F035C" w:rsidRPr="00F75652" w:rsidRDefault="006F035C" w:rsidP="006F035C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efine basice the target concept</w:t>
            </w:r>
          </w:p>
          <w:p w14:paraId="5E203F96" w14:textId="05018A68" w:rsidR="00F75652" w:rsidRPr="0031796A" w:rsidRDefault="00F75652" w:rsidP="00052216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Question for survey </w:t>
            </w:r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6E916" w14:textId="65091C51" w:rsidR="0054641E" w:rsidRPr="0064688E" w:rsidRDefault="00F75652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Compose question for survey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24224FA0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1</w:t>
            </w:r>
            <w:r w:rsidR="00F75652">
              <w:rPr>
                <w:rFonts w:ascii="Cambria" w:hAnsi="Cambria"/>
                <w:color w:val="000000" w:themeColor="text1"/>
                <w:sz w:val="24"/>
                <w:szCs w:val="24"/>
              </w:rPr>
              <w:t>5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/05/2019</w:t>
            </w:r>
          </w:p>
        </w:tc>
      </w:tr>
      <w:tr w:rsidR="0054641E" w14:paraId="78AF152E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FE08E4B" w14:textId="1BAE84E6" w:rsidR="0054641E" w:rsidRDefault="00F75652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urvey in garage</w:t>
            </w:r>
            <w:r w:rsidR="0054641E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BFB806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03A3C7" w14:textId="2CEDBD4A" w:rsidR="0054641E" w:rsidRDefault="0054641E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</w:t>
            </w:r>
            <w:r w:rsidR="00D61FF8">
              <w:rPr>
                <w:rFonts w:ascii="Cambria" w:hAnsi="Cambria"/>
                <w:color w:val="000000" w:themeColor="text1"/>
              </w:rPr>
              <w:t>6</w:t>
            </w:r>
            <w:r>
              <w:rPr>
                <w:rFonts w:ascii="Cambria" w:hAnsi="Cambria"/>
                <w:color w:val="000000" w:themeColor="text1"/>
              </w:rPr>
              <w:t>/05/2019</w:t>
            </w:r>
          </w:p>
        </w:tc>
      </w:tr>
      <w:tr w:rsidR="0054641E" w14:paraId="6705FFE8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FCC8AB5" w14:textId="77777777" w:rsidR="0054641E" w:rsidRPr="00370F0C" w:rsidRDefault="0054641E" w:rsidP="00717DF6">
            <w:pPr>
              <w:pStyle w:val="Heading3"/>
              <w:keepLines/>
              <w:outlineLvl w:val="2"/>
              <w:rPr>
                <w:rFonts w:ascii="Cambria" w:hAnsi="Cambria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="Cambria" w:hAnsi="Cambria"/>
                <w:b w:val="0"/>
                <w:bCs/>
                <w:color w:val="auto"/>
                <w:sz w:val="24"/>
                <w:szCs w:val="24"/>
              </w:rPr>
              <w:t>Report 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4F22B7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97ACC8D" w14:textId="4A09F54A" w:rsidR="0054641E" w:rsidRDefault="0054641E" w:rsidP="00717DF6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1</w:t>
            </w:r>
            <w:r w:rsidR="00D61FF8">
              <w:rPr>
                <w:rFonts w:ascii="Cambria" w:hAnsi="Cambria"/>
                <w:color w:val="000000" w:themeColor="text1"/>
              </w:rPr>
              <w:t>6</w:t>
            </w:r>
            <w:bookmarkStart w:id="2" w:name="_GoBack"/>
            <w:bookmarkEnd w:id="2"/>
            <w:r>
              <w:rPr>
                <w:rFonts w:ascii="Cambria" w:hAnsi="Cambria"/>
                <w:color w:val="000000" w:themeColor="text1"/>
              </w:rPr>
              <w:t>/05/2019</w:t>
            </w:r>
          </w:p>
        </w:tc>
      </w:tr>
    </w:tbl>
    <w:p w14:paraId="13CA544D" w14:textId="77777777" w:rsidR="00E41F4E" w:rsidRDefault="00D61FF8"/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rQUADwfIIiwAAAA="/>
  </w:docVars>
  <w:rsids>
    <w:rsidRoot w:val="001021D7"/>
    <w:rsid w:val="00052216"/>
    <w:rsid w:val="001021D7"/>
    <w:rsid w:val="0014247B"/>
    <w:rsid w:val="002241A7"/>
    <w:rsid w:val="003C52C4"/>
    <w:rsid w:val="0054641E"/>
    <w:rsid w:val="006F035C"/>
    <w:rsid w:val="00815D40"/>
    <w:rsid w:val="00960998"/>
    <w:rsid w:val="00CD2C31"/>
    <w:rsid w:val="00D61FF8"/>
    <w:rsid w:val="00F7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10</cp:revision>
  <dcterms:created xsi:type="dcterms:W3CDTF">2019-08-18T03:49:00Z</dcterms:created>
  <dcterms:modified xsi:type="dcterms:W3CDTF">2019-08-18T04:43:00Z</dcterms:modified>
</cp:coreProperties>
</file>